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51A5BF1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EA0C931" w14:textId="2C5F7D81" w:rsidR="002E105F" w:rsidRPr="002E105F" w:rsidRDefault="002E105F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</w:t>
      </w:r>
      <w:r w:rsidRPr="002E105F">
        <w:rPr>
          <w:color w:val="444444"/>
          <w:spacing w:val="3"/>
        </w:rPr>
        <w:t xml:space="preserve">: </w:t>
      </w:r>
      <w:r w:rsidRPr="002E105F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 xml:space="preserve">SELECT * FROM Worker Where </w:t>
      </w:r>
      <w:proofErr w:type="gramStart"/>
      <w:r w:rsidRPr="002E105F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MOD(</w:t>
      </w:r>
      <w:proofErr w:type="gramEnd"/>
      <w:r w:rsidRPr="002E105F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worker_id,2) = 1</w:t>
      </w:r>
      <w:r w:rsidRPr="002E105F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br/>
      </w:r>
      <w:r w:rsidRPr="002E105F">
        <w:rPr>
          <w:b w:val="0"/>
          <w:bCs w:val="0"/>
          <w:color w:val="444444"/>
          <w:spacing w:val="3"/>
        </w:rPr>
        <w:br/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3D495AC9" w14:textId="77777777" w:rsidR="002E105F" w:rsidRDefault="002E105F" w:rsidP="002E105F">
      <w:pPr>
        <w:pStyle w:val="NormalWeb"/>
        <w:shd w:val="clear" w:color="auto" w:fill="FFFFFF"/>
        <w:spacing w:before="0" w:beforeAutospacing="0" w:after="24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t xml:space="preserve">Ans: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use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workDatabase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CREATE TABLE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WorkerClone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LIKE Worker;</w:t>
      </w:r>
    </w:p>
    <w:p w14:paraId="422CB247" w14:textId="77777777" w:rsidR="002E105F" w:rsidRDefault="002E105F" w:rsidP="002E105F">
      <w:pPr>
        <w:pStyle w:val="NormalWeb"/>
        <w:shd w:val="clear" w:color="auto" w:fill="FFFFFF"/>
        <w:spacing w:before="0" w:beforeAutospacing="0" w:after="24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INSERT INTO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WorkerClone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(</w:t>
      </w:r>
      <w:proofErr w:type="gram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empno,first</w:t>
      </w:r>
      <w:proofErr w:type="gramEnd"/>
      <w:r>
        <w:rPr>
          <w:rFonts w:ascii="var(--jp-content-font-family)" w:hAnsi="var(--jp-content-font-family)" w:cs="Segoe UI"/>
          <w:color w:val="000000"/>
          <w:sz w:val="21"/>
          <w:szCs w:val="21"/>
        </w:rPr>
        <w:t>_name,last_name,gender,department,salary,dateofjoining,emailid) SELECT empno,first_name,last_name,gender,department,salary,dateofjoining,emailid FROM Worker;</w:t>
      </w:r>
    </w:p>
    <w:p w14:paraId="47C01ECA" w14:textId="77777777" w:rsidR="002E105F" w:rsidRDefault="002E105F" w:rsidP="002E105F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select * from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workerclone</w:t>
      </w:r>
      <w:proofErr w:type="spellEnd"/>
    </w:p>
    <w:p w14:paraId="306A12C9" w14:textId="77777777" w:rsidR="002E105F" w:rsidRDefault="002E105F" w:rsidP="002E105F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OR</w:t>
      </w:r>
    </w:p>
    <w:p w14:paraId="705F75F8" w14:textId="77777777" w:rsidR="002E105F" w:rsidRDefault="002E105F" w:rsidP="002E105F">
      <w:pPr>
        <w:pStyle w:val="NormalWeb"/>
        <w:shd w:val="clear" w:color="auto" w:fill="FFFFFF"/>
        <w:spacing w:before="0" w:beforeAutospacing="0" w:after="24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* into employee1 from worker;</w:t>
      </w:r>
    </w:p>
    <w:p w14:paraId="193D99D7" w14:textId="77777777" w:rsidR="002E105F" w:rsidRDefault="002E105F" w:rsidP="002E105F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* from employee1;</w:t>
      </w:r>
    </w:p>
    <w:p w14:paraId="160D5BBD" w14:textId="6B439290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E105F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90342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E10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8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3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93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7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3</cp:revision>
  <dcterms:created xsi:type="dcterms:W3CDTF">2021-03-26T13:46:00Z</dcterms:created>
  <dcterms:modified xsi:type="dcterms:W3CDTF">2022-04-22T16:48:00Z</dcterms:modified>
</cp:coreProperties>
</file>